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59BC" w:rsidRDefault="003159BC" w:rsidP="003159BC">
      <w:pPr>
        <w:jc w:val="center"/>
        <w:rPr>
          <w:rFonts w:ascii="Arial" w:hAnsi="Arial" w:cs="Arial"/>
          <w:i/>
          <w:color w:val="000000" w:themeColor="text1"/>
          <w:sz w:val="32"/>
          <w:szCs w:val="28"/>
        </w:rPr>
      </w:pPr>
      <w:r w:rsidRPr="00195AE0">
        <w:rPr>
          <w:rFonts w:ascii="Arial" w:hAnsi="Arial" w:cs="Arial"/>
          <w:b/>
          <w:sz w:val="28"/>
          <w:szCs w:val="28"/>
        </w:rPr>
        <w:t>2019 CCDA MEETING CALENDAR</w:t>
      </w:r>
      <w:r>
        <w:rPr>
          <w:rFonts w:ascii="Arial" w:hAnsi="Arial" w:cs="Arial"/>
          <w:b/>
          <w:sz w:val="28"/>
          <w:szCs w:val="28"/>
        </w:rPr>
        <w:t xml:space="preserve"> – </w:t>
      </w:r>
      <w:r w:rsidR="00442029" w:rsidRPr="00442029">
        <w:rPr>
          <w:rFonts w:ascii="Arial" w:hAnsi="Arial" w:cs="Arial"/>
          <w:b/>
          <w:color w:val="000000" w:themeColor="text1"/>
          <w:sz w:val="28"/>
          <w:szCs w:val="28"/>
        </w:rPr>
        <w:t>Approved</w:t>
      </w:r>
    </w:p>
    <w:p w:rsidR="003159BC" w:rsidRDefault="003159BC" w:rsidP="003159BC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A32146" w:rsidRPr="00A61EF6" w:rsidRDefault="00A32146">
      <w:pPr>
        <w:rPr>
          <w:rFonts w:ascii="Arial" w:hAnsi="Arial" w:cs="Arial"/>
          <w:b/>
          <w:sz w:val="24"/>
          <w:szCs w:val="24"/>
          <w:u w:val="single"/>
        </w:rPr>
      </w:pPr>
      <w:r w:rsidRPr="00A61EF6">
        <w:rPr>
          <w:rFonts w:ascii="Arial" w:hAnsi="Arial" w:cs="Arial"/>
          <w:b/>
          <w:sz w:val="24"/>
          <w:szCs w:val="24"/>
          <w:u w:val="single"/>
        </w:rPr>
        <w:t>Full Commission Meeting Dates</w:t>
      </w:r>
      <w:r w:rsidR="00A61EF6">
        <w:rPr>
          <w:rFonts w:ascii="Arial" w:hAnsi="Arial" w:cs="Arial"/>
          <w:b/>
          <w:sz w:val="24"/>
          <w:szCs w:val="24"/>
          <w:u w:val="single"/>
        </w:rPr>
        <w:t>, 10:00 a.m. – 4:00 p.m.</w:t>
      </w:r>
    </w:p>
    <w:p w:rsidR="00A32146" w:rsidRDefault="00A32146" w:rsidP="00A61EF6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n Francisco – Wednesday, April 17, 2019</w:t>
      </w:r>
    </w:p>
    <w:p w:rsidR="00A32146" w:rsidRDefault="00A32146" w:rsidP="00A61EF6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os Angeles – Wednesday, </w:t>
      </w:r>
      <w:r w:rsidR="00A61EF6">
        <w:rPr>
          <w:rFonts w:ascii="Arial" w:hAnsi="Arial" w:cs="Arial"/>
          <w:sz w:val="24"/>
          <w:szCs w:val="24"/>
        </w:rPr>
        <w:t xml:space="preserve">July </w:t>
      </w:r>
      <w:r w:rsidR="004A0E6E">
        <w:rPr>
          <w:rFonts w:ascii="Arial" w:hAnsi="Arial" w:cs="Arial"/>
          <w:sz w:val="24"/>
          <w:szCs w:val="24"/>
        </w:rPr>
        <w:t>10, 2019</w:t>
      </w:r>
    </w:p>
    <w:p w:rsidR="00A61EF6" w:rsidRPr="00A61EF6" w:rsidRDefault="00A61EF6" w:rsidP="00A61EF6">
      <w:pPr>
        <w:ind w:firstLine="720"/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4"/>
          <w:szCs w:val="24"/>
        </w:rPr>
        <w:t xml:space="preserve">Sacramento – Wednesday, October </w:t>
      </w:r>
      <w:r w:rsidR="004A0E6E">
        <w:rPr>
          <w:rFonts w:ascii="Arial" w:hAnsi="Arial" w:cs="Arial"/>
          <w:sz w:val="24"/>
          <w:szCs w:val="24"/>
        </w:rPr>
        <w:t>23, 2019</w:t>
      </w:r>
    </w:p>
    <w:p w:rsidR="00A61EF6" w:rsidRPr="00A61EF6" w:rsidRDefault="00A61EF6" w:rsidP="00A61EF6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Executive Committee</w:t>
      </w:r>
      <w:r w:rsidRPr="00A61EF6">
        <w:rPr>
          <w:rFonts w:ascii="Arial" w:hAnsi="Arial" w:cs="Arial"/>
          <w:b/>
          <w:sz w:val="24"/>
          <w:szCs w:val="24"/>
          <w:u w:val="single"/>
        </w:rPr>
        <w:t xml:space="preserve"> Meeting Dates</w:t>
      </w:r>
      <w:r>
        <w:rPr>
          <w:rFonts w:ascii="Arial" w:hAnsi="Arial" w:cs="Arial"/>
          <w:b/>
          <w:sz w:val="24"/>
          <w:szCs w:val="24"/>
          <w:u w:val="single"/>
        </w:rPr>
        <w:t>, 1:30 p.m. – 3:30 p.m.</w:t>
      </w:r>
    </w:p>
    <w:p w:rsidR="00A61EF6" w:rsidRDefault="00A61EF6" w:rsidP="00A61EF6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</w:t>
      </w:r>
      <w:r w:rsidR="004A0E6E">
        <w:rPr>
          <w:rFonts w:ascii="Arial" w:hAnsi="Arial" w:cs="Arial"/>
          <w:sz w:val="24"/>
          <w:szCs w:val="24"/>
        </w:rPr>
        <w:t xml:space="preserve"> March 12</w:t>
      </w:r>
      <w:r>
        <w:rPr>
          <w:rFonts w:ascii="Arial" w:hAnsi="Arial" w:cs="Arial"/>
          <w:sz w:val="24"/>
          <w:szCs w:val="24"/>
        </w:rPr>
        <w:t>, 2019</w:t>
      </w:r>
    </w:p>
    <w:p w:rsidR="00442029" w:rsidRDefault="00442029" w:rsidP="00442029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April 24, 2019</w:t>
      </w:r>
    </w:p>
    <w:p w:rsidR="00A61EF6" w:rsidRDefault="00A61EF6" w:rsidP="00A61EF6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dnesday, </w:t>
      </w:r>
      <w:r w:rsidR="004A0E6E">
        <w:rPr>
          <w:rFonts w:ascii="Arial" w:hAnsi="Arial" w:cs="Arial"/>
          <w:sz w:val="24"/>
          <w:szCs w:val="24"/>
        </w:rPr>
        <w:t>June 12, 2019</w:t>
      </w:r>
    </w:p>
    <w:p w:rsidR="00442029" w:rsidRDefault="00442029" w:rsidP="00442029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July 24, 2019</w:t>
      </w:r>
    </w:p>
    <w:p w:rsidR="00442029" w:rsidRDefault="00442029" w:rsidP="00442029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August 28, 2019</w:t>
      </w:r>
    </w:p>
    <w:p w:rsidR="00A61EF6" w:rsidRDefault="00A61EF6" w:rsidP="00A61EF6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dnesday, </w:t>
      </w:r>
      <w:r w:rsidR="004A0E6E">
        <w:rPr>
          <w:rFonts w:ascii="Arial" w:hAnsi="Arial" w:cs="Arial"/>
          <w:sz w:val="24"/>
          <w:szCs w:val="24"/>
        </w:rPr>
        <w:t>September 11, 2019</w:t>
      </w:r>
    </w:p>
    <w:p w:rsidR="004A0E6E" w:rsidRPr="004A0E6E" w:rsidRDefault="004A0E6E" w:rsidP="004A0E6E">
      <w:pPr>
        <w:rPr>
          <w:rFonts w:ascii="Arial" w:hAnsi="Arial" w:cs="Arial"/>
          <w:b/>
          <w:sz w:val="24"/>
          <w:szCs w:val="24"/>
          <w:u w:val="single"/>
        </w:rPr>
      </w:pPr>
      <w:r w:rsidRPr="004A0E6E">
        <w:rPr>
          <w:rFonts w:ascii="Arial" w:hAnsi="Arial" w:cs="Arial"/>
          <w:b/>
          <w:sz w:val="24"/>
          <w:szCs w:val="24"/>
          <w:u w:val="single"/>
        </w:rPr>
        <w:t>Education &amp; Outreach Committee Meeting Dates, 10:00 a.m. – 11:30 a.m.</w:t>
      </w:r>
    </w:p>
    <w:p w:rsidR="004A0E6E" w:rsidRDefault="004A0E6E" w:rsidP="004A0E6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uesday, May 14, 2019</w:t>
      </w:r>
    </w:p>
    <w:p w:rsidR="004A0E6E" w:rsidRDefault="004A0E6E" w:rsidP="004A0E6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uesday, September 17, 2019</w:t>
      </w:r>
    </w:p>
    <w:p w:rsidR="004A0E6E" w:rsidRPr="00A61EF6" w:rsidRDefault="004A0E6E" w:rsidP="004A0E6E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Checklist Committee</w:t>
      </w:r>
      <w:r w:rsidRPr="00A61EF6">
        <w:rPr>
          <w:rFonts w:ascii="Arial" w:hAnsi="Arial" w:cs="Arial"/>
          <w:b/>
          <w:sz w:val="24"/>
          <w:szCs w:val="24"/>
          <w:u w:val="single"/>
        </w:rPr>
        <w:t xml:space="preserve"> Meeting Date</w:t>
      </w:r>
      <w:r w:rsidRPr="004A0E6E">
        <w:rPr>
          <w:rFonts w:ascii="Arial" w:hAnsi="Arial" w:cs="Arial"/>
          <w:b/>
          <w:sz w:val="24"/>
          <w:szCs w:val="24"/>
          <w:u w:val="single"/>
        </w:rPr>
        <w:t>s, 1:30 – 3:30 p.m</w:t>
      </w:r>
      <w:r w:rsidRPr="00195AE0">
        <w:rPr>
          <w:rFonts w:ascii="Arial" w:hAnsi="Arial" w:cs="Arial"/>
          <w:b/>
          <w:sz w:val="24"/>
          <w:szCs w:val="24"/>
        </w:rPr>
        <w:t>.</w:t>
      </w:r>
    </w:p>
    <w:p w:rsidR="004A0E6E" w:rsidRDefault="004A0E6E" w:rsidP="004A0E6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March 17, 2019</w:t>
      </w:r>
    </w:p>
    <w:p w:rsidR="004A0E6E" w:rsidRDefault="004A0E6E" w:rsidP="004A0E6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June 26, 2019</w:t>
      </w:r>
    </w:p>
    <w:p w:rsidR="004A0E6E" w:rsidRDefault="004A0E6E" w:rsidP="004A0E6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October 9, 2019</w:t>
      </w:r>
    </w:p>
    <w:p w:rsidR="004A0E6E" w:rsidRPr="00A61EF6" w:rsidRDefault="004A0E6E" w:rsidP="004A0E6E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Legislative Committee</w:t>
      </w:r>
      <w:r w:rsidRPr="00A61EF6">
        <w:rPr>
          <w:rFonts w:ascii="Arial" w:hAnsi="Arial" w:cs="Arial"/>
          <w:b/>
          <w:sz w:val="24"/>
          <w:szCs w:val="24"/>
          <w:u w:val="single"/>
        </w:rPr>
        <w:t xml:space="preserve"> Meeting Date</w:t>
      </w:r>
      <w:r w:rsidRPr="004A0E6E">
        <w:rPr>
          <w:rFonts w:ascii="Arial" w:hAnsi="Arial" w:cs="Arial"/>
          <w:b/>
          <w:sz w:val="24"/>
          <w:szCs w:val="24"/>
          <w:u w:val="single"/>
        </w:rPr>
        <w:t>s, 10:00 – 11:30 a.m.</w:t>
      </w:r>
    </w:p>
    <w:p w:rsidR="004A0E6E" w:rsidRDefault="004A0E6E" w:rsidP="004A0E6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May 29, 2019</w:t>
      </w:r>
    </w:p>
    <w:p w:rsidR="004A0E6E" w:rsidRDefault="004A0E6E" w:rsidP="004A0E6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day, August 28, 2019</w:t>
      </w:r>
    </w:p>
    <w:p w:rsidR="004A0E6E" w:rsidRDefault="004A0E6E" w:rsidP="004A0E6E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search Committee</w:t>
      </w:r>
      <w:r w:rsidR="00442029">
        <w:rPr>
          <w:rFonts w:ascii="Arial" w:hAnsi="Arial" w:cs="Arial"/>
          <w:b/>
          <w:sz w:val="24"/>
          <w:szCs w:val="24"/>
          <w:u w:val="single"/>
        </w:rPr>
        <w:t xml:space="preserve"> Meetings (on hold)</w:t>
      </w:r>
    </w:p>
    <w:p w:rsidR="00442029" w:rsidRPr="00442029" w:rsidRDefault="00442029" w:rsidP="004A0E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etings of the Research Committee are on hold for 2019.</w:t>
      </w:r>
      <w:bookmarkStart w:id="0" w:name="_GoBack"/>
      <w:bookmarkEnd w:id="0"/>
    </w:p>
    <w:sectPr w:rsidR="00442029" w:rsidRPr="00442029" w:rsidSect="000427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0NLEwNzMxN7C0MLRQ0lEKTi0uzszPAykwrAUAB6LY5CwAAAA="/>
  </w:docVars>
  <w:rsids>
    <w:rsidRoot w:val="00A32146"/>
    <w:rsid w:val="000427AD"/>
    <w:rsid w:val="00056059"/>
    <w:rsid w:val="00155AD9"/>
    <w:rsid w:val="00157C92"/>
    <w:rsid w:val="003159BC"/>
    <w:rsid w:val="00442029"/>
    <w:rsid w:val="004A0E6E"/>
    <w:rsid w:val="006263CD"/>
    <w:rsid w:val="006D1E0C"/>
    <w:rsid w:val="006E4F7E"/>
    <w:rsid w:val="00737B19"/>
    <w:rsid w:val="00845252"/>
    <w:rsid w:val="008F090D"/>
    <w:rsid w:val="00A32146"/>
    <w:rsid w:val="00A61EF6"/>
    <w:rsid w:val="00BA75E1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11D75"/>
  <w15:chartTrackingRefBased/>
  <w15:docId w15:val="{40477BF9-0902-4E10-858C-8FDC4645A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Mary, Taylor@DGS</dc:creator>
  <cp:keywords/>
  <dc:description/>
  <cp:lastModifiedBy>Ochoa, LaCandice@DGS</cp:lastModifiedBy>
  <cp:revision>2</cp:revision>
  <dcterms:created xsi:type="dcterms:W3CDTF">2019-03-13T23:58:00Z</dcterms:created>
  <dcterms:modified xsi:type="dcterms:W3CDTF">2019-03-13T23:58:00Z</dcterms:modified>
</cp:coreProperties>
</file>